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72D15" w14:textId="7B3F765D" w:rsidR="00D36725" w:rsidRPr="00D36725" w:rsidRDefault="00D36725" w:rsidP="00D36725">
      <w:pPr>
        <w:spacing w:after="0"/>
        <w:rPr>
          <w:rFonts w:cs="Times New Roman"/>
        </w:rPr>
      </w:pPr>
      <w:r w:rsidRPr="00D36725">
        <w:rPr>
          <w:rFonts w:cs="Times New Roman"/>
          <w:b/>
          <w:noProof/>
          <w:sz w:val="28"/>
          <w:szCs w:val="28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7BFEA8A6" wp14:editId="424C1DC9">
            <wp:simplePos x="0" y="0"/>
            <wp:positionH relativeFrom="column">
              <wp:posOffset>-184901</wp:posOffset>
            </wp:positionH>
            <wp:positionV relativeFrom="paragraph">
              <wp:posOffset>-486724</wp:posOffset>
            </wp:positionV>
            <wp:extent cx="2505075" cy="704850"/>
            <wp:effectExtent l="0" t="0" r="9525" b="0"/>
            <wp:wrapNone/>
            <wp:docPr id="1" name="Picture 1" descr="Image result for university of toronto letterhead earth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versity of toronto letterhead earth sci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17" b="26032"/>
                    <a:stretch/>
                  </pic:blipFill>
                  <pic:spPr bwMode="auto">
                    <a:xfrm>
                      <a:off x="0" y="0"/>
                      <a:ext cx="25050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FD3DEBD" w14:textId="77777777" w:rsidR="0008522B" w:rsidRDefault="0008522B" w:rsidP="00D36725">
      <w:pPr>
        <w:spacing w:after="0"/>
        <w:jc w:val="center"/>
        <w:rPr>
          <w:rFonts w:cs="Times New Roman"/>
          <w:b/>
          <w:caps/>
          <w:sz w:val="28"/>
          <w:szCs w:val="28"/>
        </w:rPr>
      </w:pPr>
    </w:p>
    <w:p w14:paraId="78727C20" w14:textId="58FD7DE7" w:rsidR="00E07631" w:rsidRPr="009437BD" w:rsidRDefault="00D36725" w:rsidP="00D36725">
      <w:pPr>
        <w:spacing w:after="0"/>
        <w:jc w:val="center"/>
        <w:rPr>
          <w:rFonts w:cs="Times New Roman"/>
          <w:b/>
          <w:caps/>
          <w:sz w:val="28"/>
          <w:szCs w:val="28"/>
        </w:rPr>
      </w:pPr>
      <w:r w:rsidRPr="009437BD">
        <w:rPr>
          <w:rFonts w:cs="Times New Roman"/>
          <w:b/>
          <w:caps/>
          <w:sz w:val="28"/>
          <w:szCs w:val="28"/>
        </w:rPr>
        <w:t xml:space="preserve">Graduate </w:t>
      </w:r>
      <w:r w:rsidR="006B230A">
        <w:rPr>
          <w:rFonts w:cs="Times New Roman"/>
          <w:b/>
          <w:caps/>
          <w:sz w:val="28"/>
          <w:szCs w:val="28"/>
        </w:rPr>
        <w:t xml:space="preserve">Advisory Committee Meeting </w:t>
      </w:r>
      <w:r w:rsidRPr="009437BD">
        <w:rPr>
          <w:rFonts w:cs="Times New Roman"/>
          <w:b/>
          <w:caps/>
          <w:sz w:val="28"/>
          <w:szCs w:val="28"/>
        </w:rPr>
        <w:t>Form</w:t>
      </w:r>
    </w:p>
    <w:p w14:paraId="4248F8BA" w14:textId="77777777" w:rsidR="009437BD" w:rsidRDefault="009437BD" w:rsidP="009437BD">
      <w:pPr>
        <w:spacing w:after="0"/>
        <w:jc w:val="center"/>
        <w:rPr>
          <w:rFonts w:cs="Times New Roman"/>
          <w:sz w:val="24"/>
          <w:szCs w:val="28"/>
        </w:rPr>
      </w:pPr>
    </w:p>
    <w:p w14:paraId="60845B09" w14:textId="421CBA6E" w:rsidR="009437BD" w:rsidRPr="00A77FD3" w:rsidRDefault="009437BD" w:rsidP="00D36725">
      <w:pPr>
        <w:spacing w:after="0"/>
        <w:jc w:val="center"/>
        <w:rPr>
          <w:rFonts w:cs="Times New Roman"/>
        </w:rPr>
      </w:pPr>
      <w:r w:rsidRPr="00A77FD3">
        <w:rPr>
          <w:rFonts w:cs="Times New Roman"/>
        </w:rPr>
        <w:t xml:space="preserve">Attach Graduate Student Progress Report, complete Section 1, and submit to your advisor </w:t>
      </w:r>
      <w:r w:rsidRPr="00A77FD3">
        <w:rPr>
          <w:rFonts w:cs="Times New Roman"/>
          <w:i/>
        </w:rPr>
        <w:t>before</w:t>
      </w:r>
      <w:r w:rsidRPr="00A77FD3">
        <w:rPr>
          <w:rFonts w:cs="Times New Roman"/>
        </w:rPr>
        <w:t xml:space="preserve"> the meeting.</w:t>
      </w:r>
    </w:p>
    <w:p w14:paraId="584689F3" w14:textId="5A091B6D" w:rsidR="009437BD" w:rsidRDefault="009437BD" w:rsidP="00D36725">
      <w:pPr>
        <w:spacing w:after="0"/>
        <w:jc w:val="center"/>
        <w:rPr>
          <w:rFonts w:cs="Times New Roman"/>
        </w:rPr>
      </w:pPr>
      <w:r w:rsidRPr="00A77FD3">
        <w:rPr>
          <w:rFonts w:cs="Times New Roman"/>
        </w:rPr>
        <w:t>C</w:t>
      </w:r>
      <w:r w:rsidR="00D36725" w:rsidRPr="00A77FD3">
        <w:rPr>
          <w:rFonts w:cs="Times New Roman"/>
        </w:rPr>
        <w:t xml:space="preserve">omplete and return this form to the </w:t>
      </w:r>
      <w:r w:rsidR="00D36725" w:rsidRPr="00A77FD3">
        <w:rPr>
          <w:rFonts w:cs="Times New Roman"/>
          <w:u w:val="single"/>
        </w:rPr>
        <w:t>Earth Sciences Registrar</w:t>
      </w:r>
      <w:r w:rsidR="00D36725" w:rsidRPr="00A77FD3">
        <w:rPr>
          <w:rFonts w:cs="Times New Roman"/>
        </w:rPr>
        <w:t xml:space="preserve"> after meeting with your committee.</w:t>
      </w:r>
    </w:p>
    <w:p w14:paraId="2A6DFFDD" w14:textId="77777777" w:rsidR="0008522B" w:rsidRPr="00A77FD3" w:rsidRDefault="0008522B" w:rsidP="00D36725">
      <w:pPr>
        <w:spacing w:after="0"/>
        <w:jc w:val="center"/>
        <w:rPr>
          <w:rFonts w:cs="Times New Roman"/>
        </w:rPr>
      </w:pPr>
    </w:p>
    <w:p w14:paraId="43A43ABA" w14:textId="1DE7AE12" w:rsidR="00D36725" w:rsidRPr="00A77FD3" w:rsidRDefault="00D36725" w:rsidP="00EC7C77">
      <w:pPr>
        <w:spacing w:after="0" w:line="276" w:lineRule="auto"/>
        <w:rPr>
          <w:rFonts w:cs="Times New Roman"/>
          <w:b/>
          <w:sz w:val="24"/>
        </w:rPr>
      </w:pPr>
      <w:r w:rsidRPr="00A77FD3">
        <w:rPr>
          <w:rFonts w:cs="Times New Roman"/>
          <w:b/>
          <w:sz w:val="24"/>
        </w:rPr>
        <w:t>Section 1</w:t>
      </w:r>
      <w:r w:rsidR="009437BD" w:rsidRPr="00A77FD3">
        <w:rPr>
          <w:rFonts w:cs="Times New Roman"/>
          <w:b/>
          <w:sz w:val="24"/>
        </w:rPr>
        <w:t>:</w:t>
      </w:r>
      <w:r w:rsidRPr="00A77FD3">
        <w:rPr>
          <w:rFonts w:cs="Times New Roman"/>
          <w:b/>
          <w:sz w:val="24"/>
        </w:rPr>
        <w:t xml:space="preserve"> </w:t>
      </w:r>
      <w:r w:rsidR="00FE6243">
        <w:rPr>
          <w:rFonts w:cs="Times New Roman"/>
          <w:b/>
          <w:sz w:val="24"/>
        </w:rPr>
        <w:t>Basic</w:t>
      </w:r>
      <w:r w:rsidRPr="00A77FD3">
        <w:rPr>
          <w:rFonts w:cs="Times New Roman"/>
          <w:b/>
          <w:sz w:val="24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D36725" w:rsidRPr="00A77FD3" w14:paraId="4CDD84D4" w14:textId="77777777" w:rsidTr="00D36725">
        <w:tc>
          <w:tcPr>
            <w:tcW w:w="3596" w:type="dxa"/>
          </w:tcPr>
          <w:p w14:paraId="2F3AE392" w14:textId="5B4AF495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Student Name</w:t>
            </w:r>
          </w:p>
          <w:p w14:paraId="58265F0B" w14:textId="212E03A6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340FEA7D" w14:textId="10564899" w:rsidR="00D36725" w:rsidRPr="00A77FD3" w:rsidRDefault="00E10D59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E-mail</w:t>
            </w:r>
          </w:p>
          <w:p w14:paraId="53191771" w14:textId="7622AB20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2D6B6EC5" w14:textId="77777777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Year of Study (</w:t>
            </w:r>
            <w:r w:rsidRPr="00A77FD3">
              <w:rPr>
                <w:rFonts w:cs="Times New Roman"/>
                <w:i/>
              </w:rPr>
              <w:t>i.e. year 3</w:t>
            </w:r>
            <w:r w:rsidRPr="00A77FD3">
              <w:rPr>
                <w:rFonts w:cs="Times New Roman"/>
              </w:rPr>
              <w:t>)</w:t>
            </w:r>
          </w:p>
          <w:p w14:paraId="04A519DA" w14:textId="2204052F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</w:p>
        </w:tc>
      </w:tr>
      <w:tr w:rsidR="00D36725" w:rsidRPr="00A77FD3" w14:paraId="540A99B2" w14:textId="77777777" w:rsidTr="00E025A9">
        <w:tc>
          <w:tcPr>
            <w:tcW w:w="3596" w:type="dxa"/>
          </w:tcPr>
          <w:p w14:paraId="44652B5E" w14:textId="0A0D2B3F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 of Meeting</w:t>
            </w:r>
          </w:p>
          <w:p w14:paraId="693DA18A" w14:textId="04B031AD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7194" w:type="dxa"/>
            <w:gridSpan w:val="2"/>
          </w:tcPr>
          <w:p w14:paraId="28911B59" w14:textId="77777777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Time Frame Covered by Report (</w:t>
            </w:r>
            <w:r w:rsidRPr="00A77FD3">
              <w:rPr>
                <w:rFonts w:cs="Times New Roman"/>
                <w:i/>
              </w:rPr>
              <w:t>i.e., October 1, 2019 to September 30, 2020</w:t>
            </w:r>
            <w:r w:rsidRPr="00A77FD3">
              <w:rPr>
                <w:rFonts w:cs="Times New Roman"/>
              </w:rPr>
              <w:t>)</w:t>
            </w:r>
          </w:p>
          <w:p w14:paraId="32E69C65" w14:textId="650DB68B" w:rsidR="00D36725" w:rsidRPr="00A77FD3" w:rsidRDefault="00D36725" w:rsidP="00D36725">
            <w:pPr>
              <w:tabs>
                <w:tab w:val="center" w:pos="3489"/>
              </w:tabs>
              <w:spacing w:line="360" w:lineRule="auto"/>
              <w:rPr>
                <w:rFonts w:cs="Times New Roman"/>
              </w:rPr>
            </w:pPr>
          </w:p>
        </w:tc>
      </w:tr>
      <w:tr w:rsidR="00D36725" w:rsidRPr="00A77FD3" w14:paraId="7B700AAA" w14:textId="77777777" w:rsidTr="00454B4F">
        <w:tc>
          <w:tcPr>
            <w:tcW w:w="10790" w:type="dxa"/>
            <w:gridSpan w:val="3"/>
          </w:tcPr>
          <w:p w14:paraId="4A3B716A" w14:textId="27D8A839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 xml:space="preserve">Area of Interest </w:t>
            </w:r>
            <w:r w:rsidR="00313060" w:rsidRPr="00A77FD3">
              <w:rPr>
                <w:rFonts w:cs="Times New Roman"/>
              </w:rPr>
              <w:t xml:space="preserve">(pre-candidacy) </w:t>
            </w:r>
            <w:r w:rsidRPr="00A77FD3">
              <w:rPr>
                <w:rFonts w:cs="Times New Roman"/>
              </w:rPr>
              <w:t>/ Working Dissertation Title (</w:t>
            </w:r>
            <w:r w:rsidR="00313060" w:rsidRPr="00A77FD3">
              <w:rPr>
                <w:rFonts w:cs="Times New Roman"/>
              </w:rPr>
              <w:t>post-candidacy</w:t>
            </w:r>
            <w:r w:rsidRPr="00A77FD3">
              <w:rPr>
                <w:rFonts w:cs="Times New Roman"/>
              </w:rPr>
              <w:t>)</w:t>
            </w:r>
          </w:p>
          <w:p w14:paraId="657ACE4A" w14:textId="272BA94E" w:rsidR="00D36725" w:rsidRPr="00A77FD3" w:rsidRDefault="00D36725" w:rsidP="00B416F5">
            <w:pPr>
              <w:spacing w:line="360" w:lineRule="auto"/>
              <w:jc w:val="center"/>
              <w:rPr>
                <w:rFonts w:cs="Times New Roman"/>
              </w:rPr>
            </w:pPr>
          </w:p>
          <w:p w14:paraId="091EBE1D" w14:textId="77777777" w:rsidR="00D36725" w:rsidRPr="00A77FD3" w:rsidRDefault="00D36725" w:rsidP="00D36725">
            <w:pPr>
              <w:spacing w:line="360" w:lineRule="auto"/>
              <w:rPr>
                <w:rFonts w:cs="Times New Roman"/>
              </w:rPr>
            </w:pPr>
          </w:p>
        </w:tc>
      </w:tr>
      <w:tr w:rsidR="00D36725" w:rsidRPr="00A77FD3" w14:paraId="7E5FC5FB" w14:textId="77777777" w:rsidTr="00D36725">
        <w:tc>
          <w:tcPr>
            <w:tcW w:w="3596" w:type="dxa"/>
          </w:tcPr>
          <w:p w14:paraId="72C49181" w14:textId="6B4515DD" w:rsidR="001435D5" w:rsidRPr="00A77FD3" w:rsidRDefault="001435D5" w:rsidP="001435D5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 xml:space="preserve"> Supervisor</w:t>
            </w:r>
          </w:p>
          <w:p w14:paraId="14561B70" w14:textId="7A0F0044" w:rsidR="00D36725" w:rsidRPr="00A77FD3" w:rsidRDefault="00D36725" w:rsidP="001435D5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46675EF2" w14:textId="6FC41603" w:rsidR="00D36725" w:rsidRPr="00A77FD3" w:rsidRDefault="00D36725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06B239CB" w14:textId="77777777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</w:p>
        </w:tc>
      </w:tr>
      <w:tr w:rsidR="00D36725" w:rsidRPr="00A77FD3" w14:paraId="6B33A81F" w14:textId="77777777" w:rsidTr="00D36725">
        <w:tc>
          <w:tcPr>
            <w:tcW w:w="3596" w:type="dxa"/>
          </w:tcPr>
          <w:p w14:paraId="191449A0" w14:textId="09704454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Committee Member 1</w:t>
            </w:r>
          </w:p>
          <w:p w14:paraId="3B3B38F4" w14:textId="3A5942C9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770233B0" w14:textId="7FAA64E2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 xml:space="preserve">Committee Member </w:t>
            </w:r>
            <w:r w:rsidR="00EC7C77" w:rsidRPr="00A77FD3">
              <w:rPr>
                <w:rFonts w:cs="Times New Roman"/>
              </w:rPr>
              <w:t>2</w:t>
            </w:r>
          </w:p>
          <w:p w14:paraId="6A04AB66" w14:textId="77777777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2A85DE4D" w14:textId="500F870E" w:rsidR="00D36725" w:rsidRPr="00A77FD3" w:rsidRDefault="00D36725" w:rsidP="00EC7C77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Committee Member</w:t>
            </w:r>
            <w:r w:rsidR="00025C6F">
              <w:rPr>
                <w:rFonts w:cs="Times New Roman"/>
              </w:rPr>
              <w:t xml:space="preserve"> </w:t>
            </w:r>
            <w:r w:rsidR="00EC7C77" w:rsidRPr="00A77FD3">
              <w:rPr>
                <w:rFonts w:cs="Times New Roman"/>
              </w:rPr>
              <w:t>3</w:t>
            </w:r>
          </w:p>
          <w:p w14:paraId="50306230" w14:textId="77777777" w:rsidR="00D36725" w:rsidRPr="00A77FD3" w:rsidRDefault="00D36725" w:rsidP="00EC7C77">
            <w:pPr>
              <w:spacing w:line="360" w:lineRule="auto"/>
              <w:rPr>
                <w:rFonts w:cs="Times New Roman"/>
                <w:b/>
              </w:rPr>
            </w:pPr>
          </w:p>
        </w:tc>
      </w:tr>
    </w:tbl>
    <w:p w14:paraId="130EFED3" w14:textId="77777777" w:rsidR="0008522B" w:rsidRDefault="0008522B" w:rsidP="007F15DA">
      <w:pPr>
        <w:spacing w:after="0" w:line="276" w:lineRule="auto"/>
        <w:rPr>
          <w:rFonts w:cs="Times New Roman"/>
          <w:b/>
          <w:sz w:val="24"/>
        </w:rPr>
      </w:pPr>
    </w:p>
    <w:p w14:paraId="0C398004" w14:textId="61263D6A" w:rsidR="007F15DA" w:rsidRPr="00A77FD3" w:rsidRDefault="007F15DA" w:rsidP="007F15DA">
      <w:pPr>
        <w:spacing w:after="0" w:line="276" w:lineRule="auto"/>
        <w:rPr>
          <w:rFonts w:cs="Times New Roman"/>
          <w:b/>
          <w:sz w:val="24"/>
        </w:rPr>
      </w:pPr>
      <w:r w:rsidRPr="00A77FD3">
        <w:rPr>
          <w:rFonts w:cs="Times New Roman"/>
          <w:b/>
          <w:sz w:val="24"/>
        </w:rPr>
        <w:t>Section</w:t>
      </w:r>
      <w:r w:rsidR="009437BD" w:rsidRPr="00A77FD3">
        <w:rPr>
          <w:rFonts w:cs="Times New Roman"/>
          <w:b/>
          <w:sz w:val="24"/>
        </w:rPr>
        <w:t xml:space="preserve"> 2</w:t>
      </w:r>
      <w:r w:rsidRPr="00A77FD3">
        <w:rPr>
          <w:rFonts w:cs="Times New Roman"/>
          <w:b/>
          <w:sz w:val="24"/>
        </w:rPr>
        <w:t>: Supervisor’s Report</w:t>
      </w:r>
    </w:p>
    <w:p w14:paraId="10B57760" w14:textId="77777777" w:rsidR="00072260" w:rsidRPr="00A77FD3" w:rsidRDefault="00072260" w:rsidP="00072260">
      <w:pPr>
        <w:pStyle w:val="ListParagraph"/>
        <w:numPr>
          <w:ilvl w:val="0"/>
          <w:numId w:val="1"/>
        </w:numPr>
        <w:tabs>
          <w:tab w:val="left" w:pos="3600"/>
          <w:tab w:val="left" w:pos="720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Did the student’s full committee meet this year?</w:t>
      </w:r>
      <w:r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381762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</w:t>
      </w:r>
      <w:r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1269352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15F15938" w14:textId="57BED00F" w:rsidR="007F15DA" w:rsidRPr="00A77FD3" w:rsidRDefault="007F15DA" w:rsidP="00072260">
      <w:pPr>
        <w:pStyle w:val="ListParagraph"/>
        <w:numPr>
          <w:ilvl w:val="0"/>
          <w:numId w:val="1"/>
        </w:numPr>
        <w:tabs>
          <w:tab w:val="left" w:pos="3600"/>
          <w:tab w:val="left" w:pos="720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Does the student’s report accurately reflect the student’s progress</w:t>
      </w:r>
      <w:r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-861121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</w:t>
      </w:r>
      <w:r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-567036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1209050B" w14:textId="37FF605E" w:rsidR="007F15DA" w:rsidRPr="00A77FD3" w:rsidRDefault="007F15DA" w:rsidP="009437BD">
      <w:pPr>
        <w:pStyle w:val="ListParagraph"/>
        <w:numPr>
          <w:ilvl w:val="0"/>
          <w:numId w:val="1"/>
        </w:numPr>
        <w:tabs>
          <w:tab w:val="left" w:pos="3600"/>
          <w:tab w:val="left" w:pos="720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When do you expect the student to complete degree requirements?</w:t>
      </w:r>
      <w:r w:rsidRPr="00A77FD3">
        <w:rPr>
          <w:rFonts w:cs="Times New Roman"/>
        </w:rPr>
        <w:tab/>
        <w:t>Date: ____________</w:t>
      </w:r>
    </w:p>
    <w:p w14:paraId="56D260B7" w14:textId="2125E337" w:rsidR="007F15DA" w:rsidRPr="00A77FD3" w:rsidRDefault="007F15DA" w:rsidP="007F15DA">
      <w:pPr>
        <w:pStyle w:val="ListParagraph"/>
        <w:numPr>
          <w:ilvl w:val="0"/>
          <w:numId w:val="1"/>
        </w:numPr>
        <w:tabs>
          <w:tab w:val="left" w:pos="3600"/>
          <w:tab w:val="left" w:pos="729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How often do you meet with the student?</w:t>
      </w:r>
    </w:p>
    <w:p w14:paraId="0013980E" w14:textId="5986FB09" w:rsidR="007F15DA" w:rsidRPr="00A77FD3" w:rsidRDefault="0045595E" w:rsidP="007F15DA">
      <w:pPr>
        <w:tabs>
          <w:tab w:val="left" w:pos="2160"/>
          <w:tab w:val="left" w:pos="3960"/>
          <w:tab w:val="left" w:pos="6120"/>
          <w:tab w:val="left" w:pos="8190"/>
          <w:tab w:val="left" w:pos="9360"/>
        </w:tabs>
        <w:spacing w:after="0"/>
        <w:ind w:left="360"/>
        <w:rPr>
          <w:rFonts w:cs="Times New Roman"/>
        </w:rPr>
      </w:pPr>
      <w:sdt>
        <w:sdtPr>
          <w:rPr>
            <w:rFonts w:ascii="MS Gothic" w:eastAsia="MS Gothic" w:hAnsi="MS Gothic" w:cs="Times New Roman"/>
          </w:rPr>
          <w:id w:val="197361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Weekly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251698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Monthly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583691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Every two months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871654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Rarely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1968418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Never</w:t>
      </w:r>
    </w:p>
    <w:p w14:paraId="5B20D8C1" w14:textId="183C27DF" w:rsidR="007F15DA" w:rsidRPr="00A77FD3" w:rsidRDefault="007F15DA" w:rsidP="007F15DA">
      <w:pPr>
        <w:pStyle w:val="ListParagraph"/>
        <w:numPr>
          <w:ilvl w:val="0"/>
          <w:numId w:val="1"/>
        </w:numPr>
        <w:tabs>
          <w:tab w:val="left" w:pos="3600"/>
          <w:tab w:val="left" w:pos="729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What is your general assessment of the student’s progress during the past year?</w:t>
      </w:r>
    </w:p>
    <w:p w14:paraId="795DD634" w14:textId="274B13DB" w:rsidR="007F15DA" w:rsidRPr="00A77FD3" w:rsidRDefault="0045595E" w:rsidP="007F15DA">
      <w:pPr>
        <w:pStyle w:val="ListParagraph"/>
        <w:tabs>
          <w:tab w:val="left" w:pos="2160"/>
          <w:tab w:val="left" w:pos="3960"/>
          <w:tab w:val="left" w:pos="6120"/>
          <w:tab w:val="left" w:pos="8190"/>
          <w:tab w:val="left" w:pos="9360"/>
        </w:tabs>
        <w:spacing w:after="0"/>
        <w:ind w:left="360"/>
        <w:rPr>
          <w:rFonts w:cs="Times New Roman"/>
        </w:rPr>
      </w:pPr>
      <w:sdt>
        <w:sdtPr>
          <w:rPr>
            <w:rFonts w:ascii="MS Gothic" w:eastAsia="MS Gothic" w:hAnsi="MS Gothic" w:cs="Times New Roman"/>
          </w:rPr>
          <w:id w:val="-2006429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Excellent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789475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Very Good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851920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</w:t>
      </w:r>
      <w:r w:rsidR="000F4659" w:rsidRPr="00A77FD3">
        <w:rPr>
          <w:rFonts w:cs="Times New Roman"/>
        </w:rPr>
        <w:t>Average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376127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Below Average</w:t>
      </w:r>
      <w:r w:rsidR="007F15DA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1969433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5DA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7F15DA" w:rsidRPr="00A77FD3">
        <w:rPr>
          <w:rFonts w:cs="Times New Roman"/>
        </w:rPr>
        <w:t xml:space="preserve"> Inadequate</w:t>
      </w:r>
    </w:p>
    <w:p w14:paraId="7E0A1917" w14:textId="7F65CB90" w:rsidR="007F15DA" w:rsidRPr="00A77FD3" w:rsidRDefault="007F15DA" w:rsidP="007F15DA">
      <w:pPr>
        <w:pStyle w:val="ListParagraph"/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Describe specific progress achieved:</w:t>
      </w:r>
    </w:p>
    <w:p w14:paraId="7F3F456D" w14:textId="39575904" w:rsidR="006949F3" w:rsidRPr="00A77FD3" w:rsidRDefault="006949F3" w:rsidP="007F15DA">
      <w:pPr>
        <w:pStyle w:val="ListParagraph"/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ind w:left="360"/>
        <w:rPr>
          <w:rFonts w:cs="Times New Roman"/>
        </w:rPr>
      </w:pPr>
    </w:p>
    <w:p w14:paraId="66FEB003" w14:textId="3FE5136B" w:rsidR="006949F3" w:rsidRDefault="006949F3" w:rsidP="007F15DA">
      <w:pPr>
        <w:pStyle w:val="ListParagraph"/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ind w:left="360"/>
        <w:rPr>
          <w:rFonts w:cs="Times New Roman"/>
        </w:rPr>
      </w:pPr>
    </w:p>
    <w:p w14:paraId="5226CEA8" w14:textId="77777777" w:rsidR="009C6F5A" w:rsidRPr="00A77FD3" w:rsidRDefault="009C6F5A" w:rsidP="007F15DA">
      <w:pPr>
        <w:pStyle w:val="ListParagraph"/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ind w:left="360"/>
        <w:rPr>
          <w:rFonts w:cs="Times New Roman"/>
        </w:rPr>
      </w:pPr>
    </w:p>
    <w:p w14:paraId="23962A30" w14:textId="77777777" w:rsidR="006949F3" w:rsidRPr="00A77FD3" w:rsidRDefault="006949F3" w:rsidP="007F15DA">
      <w:pPr>
        <w:pStyle w:val="ListParagraph"/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ind w:left="360"/>
        <w:rPr>
          <w:rFonts w:cs="Times New Roman"/>
        </w:rPr>
      </w:pPr>
    </w:p>
    <w:p w14:paraId="4A0D7050" w14:textId="009A8AA7" w:rsidR="009437BD" w:rsidRPr="00A77FD3" w:rsidRDefault="009437B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43C5D720" w14:textId="52DD3B5E" w:rsidR="009437BD" w:rsidRPr="00A77FD3" w:rsidRDefault="009437B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44BE9E8A" w14:textId="50049C07" w:rsidR="009C6F5A" w:rsidRPr="00A77FD3" w:rsidRDefault="009C6F5A" w:rsidP="009C6F5A">
      <w:pPr>
        <w:pStyle w:val="ListParagraph"/>
        <w:numPr>
          <w:ilvl w:val="0"/>
          <w:numId w:val="1"/>
        </w:numPr>
        <w:tabs>
          <w:tab w:val="left" w:pos="3600"/>
          <w:tab w:val="left" w:pos="7290"/>
        </w:tabs>
        <w:spacing w:after="0"/>
        <w:ind w:left="360"/>
        <w:rPr>
          <w:rFonts w:cs="Times New Roman"/>
        </w:rPr>
      </w:pPr>
      <w:r>
        <w:rPr>
          <w:rFonts w:cs="Times New Roman"/>
        </w:rPr>
        <w:t>G</w:t>
      </w:r>
      <w:r w:rsidRPr="00A77FD3">
        <w:rPr>
          <w:rFonts w:cs="Times New Roman"/>
        </w:rPr>
        <w:t>oals set forth for the next year</w:t>
      </w:r>
      <w:r w:rsidR="00F3359A">
        <w:rPr>
          <w:rFonts w:cs="Times New Roman"/>
        </w:rPr>
        <w:t xml:space="preserve">. </w:t>
      </w:r>
      <w:r>
        <w:rPr>
          <w:rFonts w:cs="Times New Roman"/>
        </w:rPr>
        <w:t>Th</w:t>
      </w:r>
      <w:r w:rsidR="00F3359A">
        <w:rPr>
          <w:rFonts w:cs="Times New Roman"/>
        </w:rPr>
        <w:t>is</w:t>
      </w:r>
      <w:r>
        <w:rPr>
          <w:rFonts w:cs="Times New Roman"/>
        </w:rPr>
        <w:t xml:space="preserve"> research plan should be discussed with the student</w:t>
      </w:r>
      <w:r w:rsidR="00F3359A">
        <w:rPr>
          <w:rFonts w:cs="Times New Roman"/>
        </w:rPr>
        <w:t>.</w:t>
      </w:r>
    </w:p>
    <w:p w14:paraId="0C3B6D61" w14:textId="43EEF053" w:rsidR="006949F3" w:rsidRDefault="006949F3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4086751F" w14:textId="0147FF5B" w:rsidR="007A7DE9" w:rsidRDefault="007A7DE9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4A255586" w14:textId="4152AD09" w:rsidR="006949F3" w:rsidRDefault="006949F3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0D639202" w14:textId="2D27EEF5" w:rsidR="009C6F5A" w:rsidRDefault="009C6F5A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7006E832" w14:textId="5406B309" w:rsidR="00630ACD" w:rsidRDefault="00630AC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200F3743" w14:textId="02C7DAC3" w:rsidR="00630ACD" w:rsidRDefault="00630AC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48202103" w14:textId="77777777" w:rsidR="00630ACD" w:rsidRDefault="00630AC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5FCDFC9B" w14:textId="7C60BC64" w:rsidR="006949F3" w:rsidRPr="00A77FD3" w:rsidRDefault="006949F3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6E875297" w14:textId="58786E34" w:rsidR="009437BD" w:rsidRPr="00A77FD3" w:rsidRDefault="009437BD" w:rsidP="009437BD">
      <w:pPr>
        <w:tabs>
          <w:tab w:val="left" w:pos="2160"/>
          <w:tab w:val="left" w:pos="3960"/>
          <w:tab w:val="left" w:pos="5760"/>
          <w:tab w:val="left" w:pos="8190"/>
          <w:tab w:val="left" w:pos="9360"/>
        </w:tabs>
        <w:spacing w:after="0"/>
        <w:rPr>
          <w:rFonts w:cs="Times New Roman"/>
        </w:rPr>
      </w:pPr>
    </w:p>
    <w:p w14:paraId="203E4028" w14:textId="33E29D1D" w:rsidR="000F4659" w:rsidRPr="00A77FD3" w:rsidRDefault="000F4659" w:rsidP="000F4659">
      <w:pPr>
        <w:spacing w:after="0" w:line="276" w:lineRule="auto"/>
        <w:rPr>
          <w:rFonts w:cs="Times New Roman"/>
          <w:b/>
        </w:rPr>
      </w:pPr>
      <w:r w:rsidRPr="00A77FD3">
        <w:rPr>
          <w:rFonts w:cs="Times New Roman"/>
          <w:b/>
        </w:rPr>
        <w:lastRenderedPageBreak/>
        <w:t xml:space="preserve">Section </w:t>
      </w:r>
      <w:r w:rsidR="009437BD" w:rsidRPr="00A77FD3">
        <w:rPr>
          <w:rFonts w:cs="Times New Roman"/>
          <w:b/>
        </w:rPr>
        <w:t>3</w:t>
      </w:r>
      <w:r w:rsidRPr="00A77FD3">
        <w:rPr>
          <w:rFonts w:cs="Times New Roman"/>
          <w:b/>
        </w:rPr>
        <w:t>: Committee</w:t>
      </w:r>
      <w:r w:rsidR="009437BD" w:rsidRPr="00A77FD3">
        <w:rPr>
          <w:rFonts w:cs="Times New Roman"/>
          <w:b/>
        </w:rPr>
        <w:t>’s Assessment</w:t>
      </w:r>
    </w:p>
    <w:p w14:paraId="4AD3F5AA" w14:textId="24EE1B0F" w:rsidR="009437BD" w:rsidRPr="00A77FD3" w:rsidRDefault="009437BD" w:rsidP="009437BD">
      <w:pPr>
        <w:pStyle w:val="ListParagraph"/>
        <w:numPr>
          <w:ilvl w:val="0"/>
          <w:numId w:val="2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Has the candidate demonstrated adequate progress in research?</w:t>
      </w:r>
      <w:r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355084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</w:t>
      </w:r>
      <w:r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-118126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5D90DBA0" w14:textId="57EC2552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Committee’s comments:</w:t>
      </w:r>
    </w:p>
    <w:p w14:paraId="4AA3DC45" w14:textId="0B4625E6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</w:p>
    <w:p w14:paraId="1D28B270" w14:textId="3D5229E9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</w:p>
    <w:p w14:paraId="141EA477" w14:textId="0FAE03FC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</w:p>
    <w:p w14:paraId="6FB82ECF" w14:textId="77777777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</w:p>
    <w:p w14:paraId="4CB83FEA" w14:textId="77777777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</w:p>
    <w:p w14:paraId="53A612F2" w14:textId="0E78DA06" w:rsidR="001C6D54" w:rsidRPr="00A77FD3" w:rsidRDefault="00A77FD3" w:rsidP="009437BD">
      <w:pPr>
        <w:pStyle w:val="ListParagraph"/>
        <w:numPr>
          <w:ilvl w:val="0"/>
          <w:numId w:val="2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 xml:space="preserve">Areas that </w:t>
      </w:r>
      <w:r w:rsidR="003A4D94">
        <w:rPr>
          <w:rFonts w:cs="Times New Roman"/>
        </w:rPr>
        <w:t>need improvement</w:t>
      </w:r>
      <w:r w:rsidRPr="00A77FD3">
        <w:rPr>
          <w:rFonts w:cs="Times New Roman"/>
        </w:rPr>
        <w:t>:</w:t>
      </w:r>
    </w:p>
    <w:p w14:paraId="1B8BAA75" w14:textId="35CC85F6" w:rsidR="00A77FD3" w:rsidRPr="00A77FD3" w:rsidRDefault="00A77FD3" w:rsidP="00A77FD3">
      <w:pPr>
        <w:tabs>
          <w:tab w:val="left" w:pos="360"/>
          <w:tab w:val="left" w:pos="3600"/>
          <w:tab w:val="left" w:pos="7200"/>
          <w:tab w:val="left" w:pos="8640"/>
        </w:tabs>
        <w:spacing w:after="0"/>
        <w:rPr>
          <w:rFonts w:cs="Times New Roman"/>
        </w:rPr>
      </w:pPr>
      <w:r w:rsidRPr="00A77FD3">
        <w:rPr>
          <w:rFonts w:ascii="MS Gothic" w:eastAsia="MS Gothic" w:hAnsi="MS Gothic" w:cs="Times New Roman"/>
        </w:rPr>
        <w:tab/>
      </w:r>
      <w:sdt>
        <w:sdtPr>
          <w:rPr>
            <w:rFonts w:ascii="MS Gothic" w:eastAsia="MS Gothic" w:hAnsi="MS Gothic" w:cs="Times New Roman"/>
          </w:rPr>
          <w:id w:val="-1759431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Literature knowledge</w:t>
      </w:r>
      <w:r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302652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Theoretical framework</w:t>
      </w:r>
      <w:r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2049062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Scientific problems and insights</w:t>
      </w:r>
    </w:p>
    <w:p w14:paraId="609554D9" w14:textId="658DB2BB" w:rsidR="00A77FD3" w:rsidRPr="00A77FD3" w:rsidRDefault="00A77FD3" w:rsidP="00A77FD3">
      <w:pPr>
        <w:tabs>
          <w:tab w:val="left" w:pos="360"/>
          <w:tab w:val="left" w:pos="3600"/>
          <w:tab w:val="left" w:pos="7200"/>
          <w:tab w:val="left" w:pos="8640"/>
        </w:tabs>
        <w:spacing w:after="0"/>
        <w:rPr>
          <w:rFonts w:cs="Times New Roman"/>
        </w:rPr>
      </w:pPr>
      <w:r w:rsidRPr="00A77FD3">
        <w:rPr>
          <w:rFonts w:ascii="MS Gothic" w:eastAsia="MS Gothic" w:hAnsi="MS Gothic" w:cs="Times New Roman"/>
        </w:rPr>
        <w:tab/>
      </w:r>
      <w:sdt>
        <w:sdtPr>
          <w:rPr>
            <w:rFonts w:ascii="MS Gothic" w:eastAsia="MS Gothic" w:hAnsi="MS Gothic" w:cs="Times New Roman"/>
          </w:rPr>
          <w:id w:val="2004078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Laboratory and technical skills</w:t>
      </w:r>
      <w:r w:rsidRPr="00A77FD3">
        <w:rPr>
          <w:rFonts w:ascii="MS Gothic" w:eastAsia="MS Gothic" w:hAnsi="MS Gothic" w:cs="Times New Roman"/>
        </w:rPr>
        <w:tab/>
      </w:r>
      <w:sdt>
        <w:sdtPr>
          <w:rPr>
            <w:rFonts w:ascii="MS Gothic" w:eastAsia="MS Gothic" w:hAnsi="MS Gothic" w:cs="Times New Roman"/>
          </w:rPr>
          <w:id w:val="-397897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Time management and engagement</w:t>
      </w:r>
      <w:r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524133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Academic communication</w:t>
      </w:r>
      <w:r w:rsidRPr="00A77FD3">
        <w:rPr>
          <w:rFonts w:cs="Times New Roman"/>
        </w:rPr>
        <w:tab/>
      </w:r>
    </w:p>
    <w:p w14:paraId="50F131ED" w14:textId="291730E5" w:rsidR="009437BD" w:rsidRPr="00A77FD3" w:rsidRDefault="009437BD" w:rsidP="001C6D54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 xml:space="preserve">Recommendations and </w:t>
      </w:r>
      <w:r w:rsidR="009C6F5A">
        <w:rPr>
          <w:rFonts w:cs="Times New Roman"/>
        </w:rPr>
        <w:t>suggestions</w:t>
      </w:r>
      <w:r w:rsidRPr="00A77FD3">
        <w:rPr>
          <w:rFonts w:cs="Times New Roman"/>
        </w:rPr>
        <w:t>:</w:t>
      </w:r>
    </w:p>
    <w:p w14:paraId="40D48385" w14:textId="0EBD6C1E" w:rsidR="001C6D54" w:rsidRPr="00A77FD3" w:rsidRDefault="001C6D54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13E97379" w14:textId="7DFFA1C0" w:rsidR="00A77FD3" w:rsidRPr="00A77FD3" w:rsidRDefault="00A77FD3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52ED36D0" w14:textId="715CB156" w:rsidR="00A77FD3" w:rsidRPr="00A77FD3" w:rsidRDefault="00A77FD3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44AB1B89" w14:textId="734C1E2C" w:rsidR="009437BD" w:rsidRPr="00A77FD3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4A2E8228" w14:textId="77777777" w:rsidR="009437BD" w:rsidRPr="00A77FD3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63417D48" w14:textId="62702DF6" w:rsidR="009437BD" w:rsidRPr="00A77FD3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563D904F" w14:textId="323C8565" w:rsidR="009437BD" w:rsidRPr="00A77FD3" w:rsidRDefault="009437BD" w:rsidP="009437BD">
      <w:pPr>
        <w:pStyle w:val="ListParagraph"/>
        <w:numPr>
          <w:ilvl w:val="0"/>
          <w:numId w:val="2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Next advisory committee meeting set: __________________________</w:t>
      </w:r>
    </w:p>
    <w:p w14:paraId="56D65253" w14:textId="77777777" w:rsidR="009437BD" w:rsidRPr="00A77FD3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3"/>
        <w:gridCol w:w="3597"/>
      </w:tblGrid>
      <w:tr w:rsidR="009437BD" w:rsidRPr="00A77FD3" w14:paraId="3A398621" w14:textId="77777777" w:rsidTr="00193DFD">
        <w:tc>
          <w:tcPr>
            <w:tcW w:w="7193" w:type="dxa"/>
          </w:tcPr>
          <w:p w14:paraId="038E39DF" w14:textId="5A8F1EDB" w:rsidR="009437BD" w:rsidRPr="00A77FD3" w:rsidRDefault="00630ACD" w:rsidP="00193DFD">
            <w:pPr>
              <w:spacing w:line="360" w:lineRule="auto"/>
              <w:rPr>
                <w:rFonts w:cs="Times New Roman"/>
              </w:rPr>
            </w:pPr>
            <w:r>
              <w:rPr>
                <w:rFonts w:cs="Times New Roman"/>
              </w:rPr>
              <w:t>Supervisor</w:t>
            </w:r>
            <w:r w:rsidR="009437BD" w:rsidRPr="00A77FD3">
              <w:rPr>
                <w:rFonts w:cs="Times New Roman"/>
              </w:rPr>
              <w:t>’s Signature</w:t>
            </w:r>
          </w:p>
          <w:p w14:paraId="024EC57B" w14:textId="77777777" w:rsidR="009437BD" w:rsidRPr="00A77FD3" w:rsidRDefault="009437BD" w:rsidP="00193DFD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22FAAC45" w14:textId="77777777" w:rsidR="009437BD" w:rsidRPr="00A77FD3" w:rsidRDefault="009437BD" w:rsidP="00193DF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</w:t>
            </w:r>
          </w:p>
          <w:p w14:paraId="05AF8978" w14:textId="77777777" w:rsidR="009437BD" w:rsidRPr="00A77FD3" w:rsidRDefault="009437BD" w:rsidP="00193DFD">
            <w:pPr>
              <w:spacing w:line="360" w:lineRule="auto"/>
              <w:rPr>
                <w:rFonts w:cs="Times New Roman"/>
                <w:b/>
              </w:rPr>
            </w:pPr>
          </w:p>
        </w:tc>
      </w:tr>
      <w:tr w:rsidR="009437BD" w:rsidRPr="00A77FD3" w14:paraId="0119FDC2" w14:textId="77777777" w:rsidTr="00193DFD">
        <w:tc>
          <w:tcPr>
            <w:tcW w:w="7193" w:type="dxa"/>
          </w:tcPr>
          <w:p w14:paraId="1D548242" w14:textId="5B2FFCDD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Committee Member 1 Signature</w:t>
            </w:r>
          </w:p>
          <w:p w14:paraId="51ACCA0B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4E15D81F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</w:t>
            </w:r>
          </w:p>
          <w:p w14:paraId="6CCFF5EA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</w:tr>
      <w:tr w:rsidR="009437BD" w:rsidRPr="00A77FD3" w14:paraId="250F27C4" w14:textId="77777777" w:rsidTr="00193DFD">
        <w:tc>
          <w:tcPr>
            <w:tcW w:w="7193" w:type="dxa"/>
          </w:tcPr>
          <w:p w14:paraId="29C55012" w14:textId="0B46C900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Committee Member 2 Signature</w:t>
            </w:r>
          </w:p>
          <w:p w14:paraId="3E897540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119D8A53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</w:t>
            </w:r>
          </w:p>
          <w:p w14:paraId="3A63E32E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</w:tr>
      <w:tr w:rsidR="009437BD" w:rsidRPr="00A77FD3" w14:paraId="0FE7D834" w14:textId="77777777" w:rsidTr="00193DFD">
        <w:tc>
          <w:tcPr>
            <w:tcW w:w="7193" w:type="dxa"/>
          </w:tcPr>
          <w:p w14:paraId="2DC5FA5B" w14:textId="669A2114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Committee Member 3 Signature</w:t>
            </w:r>
          </w:p>
          <w:p w14:paraId="587C1357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1F223880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</w:t>
            </w:r>
          </w:p>
          <w:p w14:paraId="2AFEE6C5" w14:textId="77777777" w:rsidR="009437BD" w:rsidRPr="00A77FD3" w:rsidRDefault="009437BD" w:rsidP="009437BD">
            <w:pPr>
              <w:spacing w:line="360" w:lineRule="auto"/>
              <w:rPr>
                <w:rFonts w:cs="Times New Roman"/>
              </w:rPr>
            </w:pPr>
          </w:p>
        </w:tc>
      </w:tr>
    </w:tbl>
    <w:p w14:paraId="2B0264D1" w14:textId="77777777" w:rsidR="0008522B" w:rsidRDefault="0008522B" w:rsidP="009437BD">
      <w:pPr>
        <w:spacing w:after="0" w:line="276" w:lineRule="auto"/>
        <w:rPr>
          <w:rFonts w:cs="Times New Roman"/>
          <w:b/>
          <w:sz w:val="24"/>
        </w:rPr>
      </w:pPr>
    </w:p>
    <w:p w14:paraId="30498298" w14:textId="6E5AC347" w:rsidR="009437BD" w:rsidRPr="00A77FD3" w:rsidRDefault="009437BD" w:rsidP="009437BD">
      <w:pPr>
        <w:spacing w:after="0" w:line="276" w:lineRule="auto"/>
        <w:rPr>
          <w:rFonts w:cs="Times New Roman"/>
          <w:b/>
          <w:sz w:val="24"/>
        </w:rPr>
      </w:pPr>
      <w:r w:rsidRPr="00A77FD3">
        <w:rPr>
          <w:rFonts w:cs="Times New Roman"/>
          <w:b/>
          <w:sz w:val="24"/>
        </w:rPr>
        <w:t xml:space="preserve">Section 4: Student’s </w:t>
      </w:r>
      <w:r w:rsidR="002B51A2">
        <w:rPr>
          <w:rFonts w:cs="Times New Roman"/>
          <w:b/>
          <w:sz w:val="24"/>
        </w:rPr>
        <w:t>Feedback</w:t>
      </w:r>
      <w:r w:rsidRPr="00A77FD3">
        <w:rPr>
          <w:rFonts w:cs="Times New Roman"/>
          <w:b/>
          <w:sz w:val="24"/>
        </w:rPr>
        <w:t xml:space="preserve"> </w:t>
      </w:r>
    </w:p>
    <w:p w14:paraId="42F0408E" w14:textId="50DB56B4" w:rsidR="009437BD" w:rsidRPr="00A77FD3" w:rsidRDefault="009437BD" w:rsidP="009437BD">
      <w:pPr>
        <w:pStyle w:val="ListParagraph"/>
        <w:numPr>
          <w:ilvl w:val="0"/>
          <w:numId w:val="3"/>
        </w:numPr>
        <w:tabs>
          <w:tab w:val="left" w:pos="3600"/>
          <w:tab w:val="left" w:pos="729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How often do you meet with your advisor?</w:t>
      </w:r>
    </w:p>
    <w:p w14:paraId="15E9658D" w14:textId="77777777" w:rsidR="009437BD" w:rsidRPr="00A77FD3" w:rsidRDefault="0045595E" w:rsidP="009437BD">
      <w:pPr>
        <w:tabs>
          <w:tab w:val="left" w:pos="2160"/>
          <w:tab w:val="left" w:pos="3960"/>
          <w:tab w:val="left" w:pos="6120"/>
          <w:tab w:val="left" w:pos="8190"/>
          <w:tab w:val="left" w:pos="9360"/>
        </w:tabs>
        <w:spacing w:after="0"/>
        <w:ind w:left="360"/>
        <w:rPr>
          <w:rFonts w:cs="Times New Roman"/>
        </w:rPr>
      </w:pPr>
      <w:sdt>
        <w:sdtPr>
          <w:rPr>
            <w:rFonts w:ascii="MS Gothic" w:eastAsia="MS Gothic" w:hAnsi="MS Gothic" w:cs="Times New Roman"/>
          </w:rPr>
          <w:id w:val="1593892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Weekly</w:t>
      </w:r>
      <w:r w:rsidR="009437BD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748156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Monthly</w:t>
      </w:r>
      <w:r w:rsidR="009437BD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1938398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Every two months</w:t>
      </w:r>
      <w:r w:rsidR="009437BD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99040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Rarely</w:t>
      </w:r>
      <w:r w:rsidR="009437BD" w:rsidRPr="00A77FD3">
        <w:rPr>
          <w:rFonts w:cs="Times New Roman"/>
        </w:rPr>
        <w:tab/>
      </w:r>
      <w:sdt>
        <w:sdtPr>
          <w:rPr>
            <w:rFonts w:ascii="MS Gothic" w:eastAsia="MS Gothic" w:hAnsi="MS Gothic" w:cs="Times New Roman"/>
          </w:rPr>
          <w:id w:val="-137413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Never</w:t>
      </w:r>
    </w:p>
    <w:p w14:paraId="07084C4B" w14:textId="1A070153" w:rsidR="009437BD" w:rsidRPr="00A77FD3" w:rsidRDefault="00072260" w:rsidP="009437BD">
      <w:pPr>
        <w:pStyle w:val="ListParagraph"/>
        <w:numPr>
          <w:ilvl w:val="0"/>
          <w:numId w:val="3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My</w:t>
      </w:r>
      <w:r w:rsidR="009437BD" w:rsidRPr="00A77FD3">
        <w:rPr>
          <w:rFonts w:cs="Times New Roman"/>
        </w:rPr>
        <w:t xml:space="preserve"> supervisor’s report is fair and adequate</w:t>
      </w:r>
      <w:r w:rsidR="009437BD"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-1979442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="009437BD" w:rsidRPr="00A77FD3">
        <w:rPr>
          <w:rFonts w:cs="Times New Roman"/>
        </w:rPr>
        <w:t xml:space="preserve"> </w:t>
      </w:r>
      <w:r w:rsidR="009437BD"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1757782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7BD"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281688E3" w14:textId="3C78A2A3" w:rsidR="009437BD" w:rsidRPr="00A77FD3" w:rsidRDefault="009437BD" w:rsidP="009437BD">
      <w:pPr>
        <w:pStyle w:val="ListParagraph"/>
        <w:numPr>
          <w:ilvl w:val="0"/>
          <w:numId w:val="3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>The committee’s assessment accurately reflects the discussion and recommendations at this meeting of my Advisory Committee:</w:t>
      </w:r>
      <w:r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-27602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</w:t>
      </w:r>
      <w:r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1902017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30DD4B2B" w14:textId="4580DD1C" w:rsidR="009437BD" w:rsidRPr="00A77FD3" w:rsidRDefault="009437BD" w:rsidP="009437BD">
      <w:pPr>
        <w:pStyle w:val="ListParagraph"/>
        <w:numPr>
          <w:ilvl w:val="0"/>
          <w:numId w:val="3"/>
        </w:numPr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 xml:space="preserve">I request a meeting with the </w:t>
      </w:r>
      <w:r w:rsidR="00414112" w:rsidRPr="00A77FD3">
        <w:rPr>
          <w:rFonts w:cs="Times New Roman"/>
        </w:rPr>
        <w:t xml:space="preserve">Associate Chair of Graduate </w:t>
      </w:r>
      <w:r w:rsidR="007A7DE9">
        <w:rPr>
          <w:rFonts w:cs="Times New Roman"/>
        </w:rPr>
        <w:t>Studies</w:t>
      </w:r>
      <w:r w:rsidRPr="00A77FD3">
        <w:rPr>
          <w:rFonts w:cs="Times New Roman"/>
        </w:rPr>
        <w:t xml:space="preserve"> to discuss my concerns:</w:t>
      </w:r>
    </w:p>
    <w:p w14:paraId="5CE2A5A1" w14:textId="7DF8E75A" w:rsidR="009437BD" w:rsidRPr="00A77FD3" w:rsidRDefault="009437BD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 w:rsidRPr="00A77FD3">
        <w:rPr>
          <w:rFonts w:cs="Times New Roman"/>
        </w:rPr>
        <w:tab/>
        <w:t xml:space="preserve">YES </w:t>
      </w:r>
      <w:sdt>
        <w:sdtPr>
          <w:rPr>
            <w:rFonts w:ascii="MS Gothic" w:eastAsia="MS Gothic" w:hAnsi="MS Gothic" w:cs="Times New Roman"/>
          </w:rPr>
          <w:id w:val="264046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A77FD3">
        <w:rPr>
          <w:rFonts w:cs="Times New Roman"/>
        </w:rPr>
        <w:t xml:space="preserve"> </w:t>
      </w:r>
      <w:r w:rsidRPr="00A77FD3">
        <w:rPr>
          <w:rFonts w:cs="Times New Roman"/>
        </w:rPr>
        <w:tab/>
        <w:t xml:space="preserve">NO </w:t>
      </w:r>
      <w:sdt>
        <w:sdtPr>
          <w:rPr>
            <w:rFonts w:ascii="MS Gothic" w:eastAsia="MS Gothic" w:hAnsi="MS Gothic" w:cs="Times New Roman"/>
          </w:rPr>
          <w:id w:val="-416564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77FD3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77FF8C75" w14:textId="2D61B31E" w:rsidR="009437BD" w:rsidRPr="00A77FD3" w:rsidRDefault="00005D4E" w:rsidP="009437BD">
      <w:pPr>
        <w:pStyle w:val="ListParagraph"/>
        <w:tabs>
          <w:tab w:val="left" w:pos="7200"/>
          <w:tab w:val="left" w:pos="8640"/>
        </w:tabs>
        <w:spacing w:after="0"/>
        <w:ind w:left="360"/>
        <w:rPr>
          <w:rFonts w:cs="Times New Roman"/>
        </w:rPr>
      </w:pPr>
      <w:r>
        <w:rPr>
          <w:rFonts w:cs="Times New Roman"/>
        </w:rPr>
        <w:t>Additional c</w:t>
      </w:r>
      <w:r w:rsidR="009437BD" w:rsidRPr="00A77FD3">
        <w:rPr>
          <w:rFonts w:cs="Times New Roman"/>
        </w:rPr>
        <w:t>omments:</w:t>
      </w:r>
    </w:p>
    <w:p w14:paraId="372B68C0" w14:textId="4615B062" w:rsidR="001C6D54" w:rsidRDefault="001C6D54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6A9316F9" w14:textId="27E53A81" w:rsidR="0008522B" w:rsidRDefault="0008522B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5D8A9CDC" w14:textId="77777777" w:rsidR="0008522B" w:rsidRDefault="0008522B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p w14:paraId="6FD03BFA" w14:textId="2299DB76" w:rsidR="009437BD" w:rsidRPr="00A77FD3" w:rsidRDefault="009437BD" w:rsidP="009437BD">
      <w:pPr>
        <w:tabs>
          <w:tab w:val="left" w:pos="7200"/>
          <w:tab w:val="left" w:pos="8640"/>
        </w:tabs>
        <w:spacing w:after="0"/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3"/>
        <w:gridCol w:w="3597"/>
      </w:tblGrid>
      <w:tr w:rsidR="009437BD" w:rsidRPr="00A77FD3" w14:paraId="1FFC9983" w14:textId="77777777" w:rsidTr="0008522B">
        <w:trPr>
          <w:trHeight w:val="603"/>
        </w:trPr>
        <w:tc>
          <w:tcPr>
            <w:tcW w:w="7193" w:type="dxa"/>
          </w:tcPr>
          <w:p w14:paraId="4A68472B" w14:textId="1C20C8C3" w:rsidR="009437BD" w:rsidRPr="00A77FD3" w:rsidRDefault="009437BD" w:rsidP="00193DF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Student’s Signature</w:t>
            </w:r>
          </w:p>
          <w:p w14:paraId="1D7F2167" w14:textId="77777777" w:rsidR="009437BD" w:rsidRPr="00A77FD3" w:rsidRDefault="009437BD" w:rsidP="00193DFD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3597" w:type="dxa"/>
          </w:tcPr>
          <w:p w14:paraId="31312BA9" w14:textId="77777777" w:rsidR="009437BD" w:rsidRPr="00A77FD3" w:rsidRDefault="009437BD" w:rsidP="00193DFD">
            <w:pPr>
              <w:spacing w:line="360" w:lineRule="auto"/>
              <w:rPr>
                <w:rFonts w:cs="Times New Roman"/>
              </w:rPr>
            </w:pPr>
            <w:r w:rsidRPr="00A77FD3">
              <w:rPr>
                <w:rFonts w:cs="Times New Roman"/>
              </w:rPr>
              <w:t>Date</w:t>
            </w:r>
          </w:p>
          <w:p w14:paraId="4664B18F" w14:textId="77777777" w:rsidR="009437BD" w:rsidRPr="00A77FD3" w:rsidRDefault="009437BD" w:rsidP="00193DFD">
            <w:pPr>
              <w:spacing w:line="360" w:lineRule="auto"/>
              <w:rPr>
                <w:rFonts w:cs="Times New Roman"/>
                <w:b/>
              </w:rPr>
            </w:pPr>
          </w:p>
        </w:tc>
      </w:tr>
    </w:tbl>
    <w:p w14:paraId="0384F83E" w14:textId="77777777" w:rsidR="009437BD" w:rsidRPr="009437BD" w:rsidRDefault="009437BD" w:rsidP="0008522B">
      <w:pPr>
        <w:tabs>
          <w:tab w:val="left" w:pos="7200"/>
          <w:tab w:val="left" w:pos="8640"/>
        </w:tabs>
        <w:spacing w:after="0"/>
        <w:rPr>
          <w:rFonts w:cs="Times New Roman"/>
          <w:sz w:val="24"/>
        </w:rPr>
      </w:pPr>
    </w:p>
    <w:sectPr w:rsidR="009437BD" w:rsidRPr="009437BD" w:rsidSect="003E6B63">
      <w:pgSz w:w="12240" w:h="15840"/>
      <w:pgMar w:top="990" w:right="72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8354C4"/>
    <w:multiLevelType w:val="hybridMultilevel"/>
    <w:tmpl w:val="4F8E7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574DB"/>
    <w:multiLevelType w:val="hybridMultilevel"/>
    <w:tmpl w:val="40FC9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C05FE2"/>
    <w:multiLevelType w:val="hybridMultilevel"/>
    <w:tmpl w:val="933E3C6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oNotShadeFormData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UzNDQyNDYzMjZU0lEKTi0uzszPAykwNKwFAKsc804tAAAA"/>
  </w:docVars>
  <w:rsids>
    <w:rsidRoot w:val="00103017"/>
    <w:rsid w:val="00005D4E"/>
    <w:rsid w:val="00025C6F"/>
    <w:rsid w:val="00072260"/>
    <w:rsid w:val="0008522B"/>
    <w:rsid w:val="000F4659"/>
    <w:rsid w:val="00103017"/>
    <w:rsid w:val="001435D5"/>
    <w:rsid w:val="001C6D54"/>
    <w:rsid w:val="00207092"/>
    <w:rsid w:val="002A13F8"/>
    <w:rsid w:val="002B51A2"/>
    <w:rsid w:val="00313060"/>
    <w:rsid w:val="003A4D94"/>
    <w:rsid w:val="003E6B63"/>
    <w:rsid w:val="00414112"/>
    <w:rsid w:val="0042192F"/>
    <w:rsid w:val="004408C7"/>
    <w:rsid w:val="0045595E"/>
    <w:rsid w:val="004E3BC1"/>
    <w:rsid w:val="00630ACD"/>
    <w:rsid w:val="006949F3"/>
    <w:rsid w:val="006B230A"/>
    <w:rsid w:val="007A7DE9"/>
    <w:rsid w:val="007F15DA"/>
    <w:rsid w:val="009437BD"/>
    <w:rsid w:val="00946103"/>
    <w:rsid w:val="009C6F5A"/>
    <w:rsid w:val="00A441E7"/>
    <w:rsid w:val="00A77FD3"/>
    <w:rsid w:val="00B416F5"/>
    <w:rsid w:val="00D36725"/>
    <w:rsid w:val="00E07631"/>
    <w:rsid w:val="00E10D59"/>
    <w:rsid w:val="00E81E16"/>
    <w:rsid w:val="00EC7C77"/>
    <w:rsid w:val="00F3359A"/>
    <w:rsid w:val="00FE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957EA"/>
  <w15:chartTrackingRefBased/>
  <w15:docId w15:val="{6929905B-E6AF-425A-8F75-2E6C17732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725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6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6725"/>
    <w:rPr>
      <w:color w:val="808080"/>
    </w:rPr>
  </w:style>
  <w:style w:type="paragraph" w:styleId="ListParagraph">
    <w:name w:val="List Paragraph"/>
    <w:basedOn w:val="Normal"/>
    <w:uiPriority w:val="34"/>
    <w:qFormat/>
    <w:rsid w:val="00E81E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Chu</dc:creator>
  <cp:keywords/>
  <dc:description/>
  <cp:lastModifiedBy>Scott Moore</cp:lastModifiedBy>
  <cp:revision>5</cp:revision>
  <cp:lastPrinted>2019-01-02T14:41:00Z</cp:lastPrinted>
  <dcterms:created xsi:type="dcterms:W3CDTF">2019-10-24T14:29:00Z</dcterms:created>
  <dcterms:modified xsi:type="dcterms:W3CDTF">2020-06-03T15:57:00Z</dcterms:modified>
</cp:coreProperties>
</file>